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Experian</w:t>
        </w:r>
        <w:r>
          <w:rPr>
            <w:rStyle w:val="Hyperlink"/>
          </w:rPr>
          <w:t xml:space="preserve">, a global information services company, leverages data analytics and technology to empower businesses, consumers, and lenders in making informed financial decisions, preventing fraud, and enhancing customer insigh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and your tech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Design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Launched for full-time national servicemen (NSFs), this platform provides free unlimited access to over 75,000 online courses, including Python programming, machine learning, management training, and digital photograph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on topics like web development, data science, and user experience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reerfoundry’s 5-day free online courses</w:t>
        </w:r>
        <w:r>
          <w:rPr>
            <w:rStyle w:val="Hyperlink"/>
          </w:rPr>
          <w:t xml:space="preserve">: Dive into areas such as inbound marketing, UX/UI design, and Pyth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areerfoundry.com/en/blog/career-change/free-online-courses/" TargetMode="External" /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areerfoundry.com/en/blog/career-change/free-online-courses/" TargetMode="External" /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8Z</dcterms:created>
  <dcterms:modified xsi:type="dcterms:W3CDTF">2024-03-23T04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